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730E" w14:textId="333C06FE" w:rsidR="00A40EDB" w:rsidRPr="0038478F" w:rsidRDefault="00E825CC">
      <w:pPr>
        <w:pStyle w:val="Brdtekst"/>
        <w:rPr>
          <w:b/>
          <w:bCs/>
          <w:sz w:val="44"/>
          <w:szCs w:val="44"/>
          <w:lang w:val="en-GB"/>
        </w:rPr>
      </w:pPr>
      <w:r w:rsidRPr="0038478F">
        <w:rPr>
          <w:b/>
          <w:bCs/>
          <w:sz w:val="44"/>
          <w:szCs w:val="44"/>
          <w:lang w:val="en-GB"/>
        </w:rPr>
        <w:t>Rain Down</w:t>
      </w:r>
    </w:p>
    <w:p w14:paraId="74ADB98C" w14:textId="77777777" w:rsidR="00A40EDB" w:rsidRPr="0038478F" w:rsidRDefault="00A40EDB">
      <w:pPr>
        <w:pStyle w:val="Brdtekst"/>
        <w:rPr>
          <w:sz w:val="42"/>
          <w:szCs w:val="42"/>
          <w:lang w:val="en-GB"/>
        </w:rPr>
      </w:pPr>
    </w:p>
    <w:p w14:paraId="60881309" w14:textId="4C00D9C7" w:rsidR="00221BA3" w:rsidRDefault="003A4DB8" w:rsidP="004C7668">
      <w:pP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(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Solo</w:t>
      </w: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)</w:t>
      </w:r>
    </w:p>
    <w:p w14:paraId="05300D8D" w14:textId="77777777" w:rsidR="003A4DB8" w:rsidRDefault="006A3855" w:rsidP="004C7668">
      <w:pP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There’s storm within</w:t>
      </w:r>
      <w:r w:rsidR="008A4CB6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And I don’t want to let it end</w:t>
      </w:r>
      <w:r w:rsidR="008A4CB6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I’ll give you all control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Let your love rain down on me</w:t>
      </w:r>
      <w:r w:rsidR="008A4CB6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</w:p>
    <w:p w14:paraId="66EA3F9E" w14:textId="7A3F550B" w:rsidR="008A4CB6" w:rsidRPr="0038478F" w:rsidRDefault="003A4DB8" w:rsidP="004C7668">
      <w:pP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(Solo)</w:t>
      </w:r>
      <w:r w:rsidR="008A4CB6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  <w:r w:rsidR="004C7668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In my heart and mind</w:t>
      </w:r>
      <w:r w:rsidR="004C7668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Is your love devine</w:t>
      </w:r>
      <w:r w:rsidR="004C7668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I’m gonna let it flow</w:t>
      </w:r>
      <w:r w:rsidR="004C7668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And let your love rain down on me</w:t>
      </w:r>
    </w:p>
    <w:p w14:paraId="58E0653C" w14:textId="77777777" w:rsidR="008A4CB6" w:rsidRPr="008A4CB6" w:rsidRDefault="008A4CB6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p w14:paraId="24519C95" w14:textId="3F62CF36" w:rsidR="003A4DB8" w:rsidRDefault="003A4DB8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(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Chorus</w:t>
      </w: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:)</w:t>
      </w:r>
    </w:p>
    <w:p w14:paraId="43977C38" w14:textId="24E75199" w:rsidR="008A4CB6" w:rsidRPr="0038478F" w:rsidRDefault="004C7668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Gonna raise my hands and dance</w:t>
      </w:r>
      <w:r w:rsidR="008A4CB6" w:rsidRPr="008A4CB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Gonna give him all I am</w:t>
      </w:r>
    </w:p>
    <w:p w14:paraId="2E41B911" w14:textId="1D425E02" w:rsidR="0051085F" w:rsidRPr="0038478F" w:rsidRDefault="0051085F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Everytime I call his name 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His love rains down on me</w:t>
      </w:r>
    </w:p>
    <w:p w14:paraId="161D3903" w14:textId="7EEEED4D" w:rsidR="0051085F" w:rsidRPr="0038478F" w:rsidRDefault="0051085F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Gonna lift my voice and sing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Of the love and joy he brings</w:t>
      </w:r>
    </w:p>
    <w:p w14:paraId="2F129158" w14:textId="06E9FF43" w:rsidR="0051085F" w:rsidRPr="0038478F" w:rsidRDefault="0051085F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Everytime I praise his name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His love rains down on me</w:t>
      </w:r>
    </w:p>
    <w:p w14:paraId="002E6AD4" w14:textId="77777777" w:rsidR="008A4CB6" w:rsidRPr="008A4CB6" w:rsidRDefault="008A4CB6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p w14:paraId="258558CC" w14:textId="4DFB9025" w:rsidR="008A4CB6" w:rsidRPr="0038478F" w:rsidRDefault="003A4DB8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(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Solo</w:t>
      </w: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)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  <w:r w:rsidR="00B12C83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When I was in distress</w:t>
      </w:r>
      <w:r w:rsidR="00B12C83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I needed happiness (Come on)</w:t>
      </w:r>
      <w:r w:rsidR="00B12C83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So I got down on my knees</w:t>
      </w:r>
    </w:p>
    <w:p w14:paraId="0D1B37A4" w14:textId="77777777" w:rsidR="00221BA3" w:rsidRDefault="000E02D4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And asked you to comfort me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</w:p>
    <w:p w14:paraId="00D6217D" w14:textId="11056C68" w:rsidR="00B12C83" w:rsidRPr="0038478F" w:rsidRDefault="003A4DB8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lastRenderedPageBreak/>
        <w:t>(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Solo</w:t>
      </w: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)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</w:r>
      <w:r w:rsidR="000E02D4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I know that thunder brings the rain</w:t>
      </w:r>
      <w:r w:rsidR="000E02D4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So I called your Holy name</w:t>
      </w:r>
      <w:r w:rsidR="000E02D4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And you washed away my sins</w:t>
      </w:r>
      <w:r w:rsidR="000E02D4"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Gave me new life again</w:t>
      </w:r>
    </w:p>
    <w:p w14:paraId="487CAAE3" w14:textId="77777777" w:rsidR="00221BA3" w:rsidRDefault="00221BA3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p w14:paraId="3C78FF59" w14:textId="1121B474" w:rsidR="00221BA3" w:rsidRDefault="003A4DB8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(C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horus</w:t>
      </w:r>
      <w:r w:rsidR="00EC5251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till end</w:t>
      </w: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)</w:t>
      </w:r>
      <w:r w:rsidR="00221BA3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:</w:t>
      </w:r>
    </w:p>
    <w:p w14:paraId="52811E79" w14:textId="71B4B462" w:rsidR="000E02D4" w:rsidRPr="0038478F" w:rsidRDefault="000E02D4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Gonna raise my hands and dance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Gonna give him all I am</w:t>
      </w:r>
    </w:p>
    <w:p w14:paraId="073812EB" w14:textId="77777777" w:rsidR="002C0470" w:rsidRPr="0038478F" w:rsidRDefault="002C0470" w:rsidP="002C0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Everytime I call his name 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His love rains down on me</w:t>
      </w:r>
    </w:p>
    <w:p w14:paraId="0D3A7BD2" w14:textId="77777777" w:rsidR="002C0470" w:rsidRPr="0038478F" w:rsidRDefault="002C0470" w:rsidP="002C0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Gonna lift my voice and sing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Of the love and joy he brings</w:t>
      </w:r>
    </w:p>
    <w:p w14:paraId="17ACCE7B" w14:textId="77777777" w:rsidR="002C0470" w:rsidRPr="0038478F" w:rsidRDefault="002C0470" w:rsidP="002C04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Everytime I praise his name</w:t>
      </w:r>
      <w:r w:rsidRPr="0038478F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br/>
        <w:t>His love rains down on me</w:t>
      </w:r>
    </w:p>
    <w:p w14:paraId="2D3E9D23" w14:textId="03D27A41" w:rsidR="00B12C83" w:rsidRPr="0038478F" w:rsidRDefault="00B12C83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p w14:paraId="2356C648" w14:textId="77777777" w:rsidR="007B1A56" w:rsidRPr="007B1A56" w:rsidRDefault="007B1A56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Love is </w:t>
      </w:r>
      <w:hyperlink r:id="rId6" w:history="1">
        <w:r w:rsidRPr="007B1A56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ing</w:t>
        </w:r>
      </w:hyperlink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53017406" w14:textId="77777777" w:rsidR="007B1A56" w:rsidRPr="007B1A56" w:rsidRDefault="007B1A56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Joy is deep </w:t>
      </w:r>
      <w:hyperlink r:id="rId7" w:history="1">
        <w:r w:rsidRPr="007B1A56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inside</w:t>
        </w:r>
      </w:hyperlink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of me</w:t>
      </w:r>
    </w:p>
    <w:p w14:paraId="79CCE909" w14:textId="77777777" w:rsidR="007B1A56" w:rsidRPr="007B1A56" w:rsidRDefault="007B1A56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Praise; I'll lift my </w:t>
      </w:r>
      <w:hyperlink r:id="rId8" w:history="1">
        <w:r w:rsidRPr="007B1A56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hands</w:t>
        </w:r>
      </w:hyperlink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to thee</w:t>
      </w:r>
    </w:p>
    <w:p w14:paraId="4514FCD3" w14:textId="505683CE" w:rsidR="007B1A56" w:rsidRPr="007B1A56" w:rsidRDefault="008667A8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Y</w:t>
      </w:r>
      <w:r w:rsidR="007B1A56"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our love, your love</w:t>
      </w:r>
    </w:p>
    <w:p w14:paraId="5133FC8C" w14:textId="77777777" w:rsidR="007B1A56" w:rsidRPr="007B1A56" w:rsidRDefault="007B1A56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Love is </w:t>
      </w:r>
      <w:hyperlink r:id="rId9" w:history="1">
        <w:r w:rsidRPr="007B1A56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ing</w:t>
        </w:r>
      </w:hyperlink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526C7527" w14:textId="77777777" w:rsidR="007B1A56" w:rsidRPr="007B1A56" w:rsidRDefault="007B1A56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Joy is deep </w:t>
      </w:r>
      <w:hyperlink r:id="rId10" w:history="1">
        <w:r w:rsidRPr="007B1A56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inside</w:t>
        </w:r>
      </w:hyperlink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of me</w:t>
      </w:r>
    </w:p>
    <w:p w14:paraId="25D74165" w14:textId="77777777" w:rsidR="007B1A56" w:rsidRPr="007B1A56" w:rsidRDefault="007B1A56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Praise; I'll lift my </w:t>
      </w:r>
      <w:hyperlink r:id="rId11" w:history="1">
        <w:r w:rsidRPr="007B1A56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hands</w:t>
        </w:r>
      </w:hyperlink>
      <w:r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to thee</w:t>
      </w:r>
    </w:p>
    <w:p w14:paraId="4DF48C91" w14:textId="1CF08A0A" w:rsidR="007B1A56" w:rsidRPr="007B1A56" w:rsidRDefault="008667A8" w:rsidP="007B1A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Y</w:t>
      </w:r>
      <w:r w:rsidR="007B1A56"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our love </w:t>
      </w:r>
      <w:hyperlink r:id="rId12" w:history="1">
        <w:r w:rsidR="007B1A56" w:rsidRPr="007B1A56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s</w:t>
        </w:r>
      </w:hyperlink>
      <w:r w:rsidR="007B1A56" w:rsidRPr="007B1A56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3CA8C9C2" w14:textId="77777777" w:rsidR="007B1A56" w:rsidRPr="0038478F" w:rsidRDefault="007B1A56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p w14:paraId="6C81950E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Love is </w:t>
      </w:r>
      <w:hyperlink r:id="rId13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ing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42402981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Joy is deep </w:t>
      </w:r>
      <w:hyperlink r:id="rId14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inside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of me</w:t>
      </w:r>
    </w:p>
    <w:p w14:paraId="3285179A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Praise; I'll lift my </w:t>
      </w:r>
      <w:hyperlink r:id="rId15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hands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to thee</w:t>
      </w:r>
    </w:p>
    <w:p w14:paraId="36E72B57" w14:textId="30D389E6" w:rsidR="00CE7947" w:rsidRPr="00CE7947" w:rsidRDefault="008667A8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Y</w:t>
      </w:r>
      <w:r w:rsidR="00CE7947"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our love, your love</w:t>
      </w:r>
    </w:p>
    <w:p w14:paraId="5D766B84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Love is </w:t>
      </w:r>
      <w:hyperlink r:id="rId16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ing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230788A9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Joy is deep </w:t>
      </w:r>
      <w:hyperlink r:id="rId17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inside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of me</w:t>
      </w:r>
    </w:p>
    <w:p w14:paraId="73128FD6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lastRenderedPageBreak/>
        <w:t xml:space="preserve">Praise; I'll lift my </w:t>
      </w:r>
      <w:hyperlink r:id="rId18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hands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to thee</w:t>
      </w:r>
    </w:p>
    <w:p w14:paraId="2A24F9C8" w14:textId="3EA882D1" w:rsidR="00CE7947" w:rsidRPr="00CE7947" w:rsidRDefault="008667A8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Y</w:t>
      </w:r>
      <w:r w:rsidR="00CE7947"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our love </w:t>
      </w:r>
      <w:hyperlink r:id="rId19" w:history="1">
        <w:r w:rsidR="00CE7947"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s</w:t>
        </w:r>
      </w:hyperlink>
      <w:r w:rsidR="00CE7947"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678F3D01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p w14:paraId="7D2436E9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Gonna </w:t>
      </w:r>
      <w:hyperlink r:id="rId20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se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my </w:t>
      </w:r>
      <w:hyperlink r:id="rId21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hands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and dance</w:t>
      </w:r>
    </w:p>
    <w:p w14:paraId="715B89E5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Gonna give him all I am</w:t>
      </w:r>
    </w:p>
    <w:p w14:paraId="5FC5FCC4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Everytime I call his name</w:t>
      </w:r>
    </w:p>
    <w:p w14:paraId="497EDEAB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His love </w:t>
      </w:r>
      <w:hyperlink r:id="rId22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s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23311C71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Gonna lift my </w:t>
      </w:r>
      <w:hyperlink r:id="rId23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voice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and sing</w:t>
      </w:r>
    </w:p>
    <w:p w14:paraId="2E1CD81E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>Of the love and joy he brings</w:t>
      </w:r>
    </w:p>
    <w:p w14:paraId="239BD22A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Everytime I </w:t>
      </w:r>
      <w:hyperlink r:id="rId24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praise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his name</w:t>
      </w:r>
    </w:p>
    <w:p w14:paraId="2BDA51E0" w14:textId="77777777" w:rsidR="00CE7947" w:rsidRPr="00CE7947" w:rsidRDefault="00CE7947" w:rsidP="00CE794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His love </w:t>
      </w:r>
      <w:hyperlink r:id="rId25" w:history="1">
        <w:r w:rsidRPr="00CE7947">
          <w:rPr>
            <w:rStyle w:val="Hyperlink"/>
            <w:rFonts w:ascii="Arial" w:eastAsia="Times New Roman" w:hAnsi="Arial" w:cs="Arial"/>
            <w:sz w:val="40"/>
            <w:szCs w:val="40"/>
            <w:u w:val="none"/>
            <w:bdr w:val="none" w:sz="0" w:space="0" w:color="auto"/>
            <w:lang w:val="en-GB" w:eastAsia="da-DK"/>
          </w:rPr>
          <w:t>rains</w:t>
        </w:r>
      </w:hyperlink>
      <w:r w:rsidRPr="00CE7947"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  <w:t xml:space="preserve"> down on me</w:t>
      </w:r>
    </w:p>
    <w:p w14:paraId="36559F70" w14:textId="77777777" w:rsidR="00CE7947" w:rsidRDefault="00CE7947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p w14:paraId="488A0DCE" w14:textId="77777777" w:rsidR="008A4CB6" w:rsidRPr="008A4CB6" w:rsidRDefault="008A4CB6" w:rsidP="008A4C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="Arial" w:eastAsia="Times New Roman" w:hAnsi="Arial" w:cs="Arial"/>
          <w:color w:val="202124"/>
          <w:sz w:val="40"/>
          <w:szCs w:val="40"/>
          <w:bdr w:val="none" w:sz="0" w:space="0" w:color="auto"/>
          <w:lang w:val="en-GB" w:eastAsia="da-DK"/>
        </w:rPr>
      </w:pPr>
    </w:p>
    <w:sectPr w:rsidR="008A4CB6" w:rsidRPr="008A4CB6">
      <w:headerReference w:type="default" r:id="rId26"/>
      <w:footerReference w:type="default" r:id="rId27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06D9D" w14:textId="77777777" w:rsidR="009D4F82" w:rsidRDefault="009D4F82">
      <w:r>
        <w:separator/>
      </w:r>
    </w:p>
  </w:endnote>
  <w:endnote w:type="continuationSeparator" w:id="0">
    <w:p w14:paraId="134AAB81" w14:textId="77777777" w:rsidR="009D4F82" w:rsidRDefault="009D4F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D29A4" w14:textId="77777777" w:rsidR="00A40EDB" w:rsidRDefault="00A40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72E6A3" w14:textId="77777777" w:rsidR="009D4F82" w:rsidRDefault="009D4F82">
      <w:r>
        <w:separator/>
      </w:r>
    </w:p>
  </w:footnote>
  <w:footnote w:type="continuationSeparator" w:id="0">
    <w:p w14:paraId="16DCB5B9" w14:textId="77777777" w:rsidR="009D4F82" w:rsidRDefault="009D4F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AFD97" w14:textId="77777777" w:rsidR="00A40EDB" w:rsidRDefault="00A40ED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0NrAws7A0N7JU0lEKTi0uzszPAykwrgUA1NFOzSwAAAA="/>
  </w:docVars>
  <w:rsids>
    <w:rsidRoot w:val="00A40EDB"/>
    <w:rsid w:val="000E02D4"/>
    <w:rsid w:val="00182677"/>
    <w:rsid w:val="00221BA3"/>
    <w:rsid w:val="00224A81"/>
    <w:rsid w:val="002C0470"/>
    <w:rsid w:val="00331644"/>
    <w:rsid w:val="0038478F"/>
    <w:rsid w:val="003A22A0"/>
    <w:rsid w:val="003A4DB8"/>
    <w:rsid w:val="004B585B"/>
    <w:rsid w:val="004C7668"/>
    <w:rsid w:val="004E1EDC"/>
    <w:rsid w:val="0051085F"/>
    <w:rsid w:val="00606F9E"/>
    <w:rsid w:val="006A3855"/>
    <w:rsid w:val="007B1A56"/>
    <w:rsid w:val="008667A8"/>
    <w:rsid w:val="008A4CB6"/>
    <w:rsid w:val="009D4F82"/>
    <w:rsid w:val="00A2103E"/>
    <w:rsid w:val="00A40EDB"/>
    <w:rsid w:val="00AE0918"/>
    <w:rsid w:val="00B00EF4"/>
    <w:rsid w:val="00B12C83"/>
    <w:rsid w:val="00CE7947"/>
    <w:rsid w:val="00E778C7"/>
    <w:rsid w:val="00E825CC"/>
    <w:rsid w:val="00EC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6F07B"/>
  <w15:docId w15:val="{6F337DBF-5119-4711-9AF2-F2FDCE8F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da-DK" w:eastAsia="da-D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rdtekst">
    <w:name w:val="Brødtekst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CE79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6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418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361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7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1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38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121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0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54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5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86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0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46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95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8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26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43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49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0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7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09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795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219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90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finitions.net/definition/hands" TargetMode="External"/><Relationship Id="rId13" Type="http://schemas.openxmlformats.org/officeDocument/2006/relationships/hyperlink" Target="https://www.definitions.net/definition/raining" TargetMode="External"/><Relationship Id="rId18" Type="http://schemas.openxmlformats.org/officeDocument/2006/relationships/hyperlink" Target="https://www.definitions.net/definition/hands" TargetMode="External"/><Relationship Id="rId26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hyperlink" Target="https://www.definitions.net/definition/hands" TargetMode="External"/><Relationship Id="rId7" Type="http://schemas.openxmlformats.org/officeDocument/2006/relationships/hyperlink" Target="https://www.definitions.net/definition/inside" TargetMode="External"/><Relationship Id="rId12" Type="http://schemas.openxmlformats.org/officeDocument/2006/relationships/hyperlink" Target="https://www.definitions.net/definition/rains" TargetMode="External"/><Relationship Id="rId17" Type="http://schemas.openxmlformats.org/officeDocument/2006/relationships/hyperlink" Target="https://www.definitions.net/definition/inside" TargetMode="External"/><Relationship Id="rId25" Type="http://schemas.openxmlformats.org/officeDocument/2006/relationships/hyperlink" Target="https://www.definitions.net/definition/rains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definitions.net/definition/raining" TargetMode="External"/><Relationship Id="rId20" Type="http://schemas.openxmlformats.org/officeDocument/2006/relationships/hyperlink" Target="https://www.definitions.net/definition/raise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definitions.net/definition/raining" TargetMode="External"/><Relationship Id="rId11" Type="http://schemas.openxmlformats.org/officeDocument/2006/relationships/hyperlink" Target="https://www.definitions.net/definition/hands" TargetMode="External"/><Relationship Id="rId24" Type="http://schemas.openxmlformats.org/officeDocument/2006/relationships/hyperlink" Target="https://www.definitions.net/definition/praise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definitions.net/definition/hands" TargetMode="External"/><Relationship Id="rId23" Type="http://schemas.openxmlformats.org/officeDocument/2006/relationships/hyperlink" Target="https://www.definitions.net/definition/voice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definitions.net/definition/inside" TargetMode="External"/><Relationship Id="rId19" Type="http://schemas.openxmlformats.org/officeDocument/2006/relationships/hyperlink" Target="https://www.definitions.net/definition/rain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definitions.net/definition/raining" TargetMode="External"/><Relationship Id="rId14" Type="http://schemas.openxmlformats.org/officeDocument/2006/relationships/hyperlink" Target="https://www.definitions.net/definition/inside" TargetMode="External"/><Relationship Id="rId22" Type="http://schemas.openxmlformats.org/officeDocument/2006/relationships/hyperlink" Target="https://www.definitions.net/definition/rains" TargetMode="External"/><Relationship Id="rId27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0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ne Willer</cp:lastModifiedBy>
  <cp:revision>11</cp:revision>
  <dcterms:created xsi:type="dcterms:W3CDTF">2021-03-07T12:14:00Z</dcterms:created>
  <dcterms:modified xsi:type="dcterms:W3CDTF">2021-03-07T13:20:00Z</dcterms:modified>
</cp:coreProperties>
</file>